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768CB" w14:textId="14380836" w:rsidR="00EB1DF9" w:rsidRDefault="00EB1DF9" w:rsidP="00252B77">
      <w:pPr>
        <w:jc w:val="center"/>
      </w:pPr>
    </w:p>
    <w:p w14:paraId="449FC5FA" w14:textId="407AD0CD" w:rsidR="00252B77" w:rsidRDefault="00252B77" w:rsidP="00252B77">
      <w:pPr>
        <w:jc w:val="center"/>
      </w:pPr>
    </w:p>
    <w:p w14:paraId="42A91F2A" w14:textId="38F37077" w:rsidR="00252B77" w:rsidRDefault="00252B77" w:rsidP="00252B77">
      <w:pPr>
        <w:jc w:val="center"/>
        <w:rPr>
          <w:b/>
          <w:bCs/>
          <w:sz w:val="28"/>
          <w:szCs w:val="28"/>
        </w:rPr>
      </w:pPr>
      <w:r w:rsidRPr="00252B77">
        <w:rPr>
          <w:b/>
          <w:bCs/>
          <w:sz w:val="28"/>
          <w:szCs w:val="28"/>
        </w:rPr>
        <w:t>Assessment No: 1</w:t>
      </w:r>
    </w:p>
    <w:p w14:paraId="6E2E5E2B" w14:textId="0F6A23CA" w:rsidR="00252B77" w:rsidRDefault="00252B77" w:rsidP="00252B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asic R </w:t>
      </w:r>
      <w:r w:rsidR="008A1F7F">
        <w:rPr>
          <w:b/>
          <w:bCs/>
          <w:sz w:val="28"/>
          <w:szCs w:val="28"/>
        </w:rPr>
        <w:t>Programming</w:t>
      </w:r>
    </w:p>
    <w:p w14:paraId="75EBC330" w14:textId="70ABFB3A" w:rsidR="008A1F7F" w:rsidRDefault="008A1F7F" w:rsidP="008A1F7F">
      <w:pPr>
        <w:jc w:val="both"/>
        <w:rPr>
          <w:sz w:val="28"/>
          <w:szCs w:val="28"/>
        </w:rPr>
      </w:pPr>
    </w:p>
    <w:p w14:paraId="10D1C467" w14:textId="283D7D81" w:rsidR="008A1F7F" w:rsidRDefault="008A1F7F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int “Hello World”</w:t>
      </w:r>
    </w:p>
    <w:p w14:paraId="5A048558" w14:textId="64715B09" w:rsidR="00B05281" w:rsidRDefault="00B05281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put a number from prompt</w:t>
      </w:r>
    </w:p>
    <w:p w14:paraId="569BBCDB" w14:textId="26696B99" w:rsidR="008A1F7F" w:rsidRDefault="00FA622B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put two vectors and perform following operations</w:t>
      </w:r>
    </w:p>
    <w:p w14:paraId="17B97763" w14:textId="18F19562" w:rsidR="00FA622B" w:rsidRPr="00FA622B" w:rsidRDefault="00FA622B" w:rsidP="00FA622B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FA622B">
        <w:rPr>
          <w:sz w:val="24"/>
          <w:szCs w:val="24"/>
        </w:rPr>
        <w:t>Arithmetic Operators</w:t>
      </w:r>
      <w:r>
        <w:rPr>
          <w:sz w:val="24"/>
          <w:szCs w:val="24"/>
        </w:rPr>
        <w:t xml:space="preserve"> (+,</w:t>
      </w:r>
      <w:r w:rsidR="00302876">
        <w:rPr>
          <w:sz w:val="24"/>
          <w:szCs w:val="24"/>
        </w:rPr>
        <w:t xml:space="preserve"> </w:t>
      </w:r>
      <w:r>
        <w:rPr>
          <w:sz w:val="24"/>
          <w:szCs w:val="24"/>
        </w:rPr>
        <w:t>-,</w:t>
      </w:r>
      <w:r w:rsidR="00302876">
        <w:rPr>
          <w:sz w:val="24"/>
          <w:szCs w:val="24"/>
        </w:rPr>
        <w:t xml:space="preserve"> </w:t>
      </w:r>
      <w:r>
        <w:rPr>
          <w:sz w:val="24"/>
          <w:szCs w:val="24"/>
        </w:rPr>
        <w:t>*,</w:t>
      </w:r>
      <w:r w:rsidR="00302876">
        <w:rPr>
          <w:sz w:val="24"/>
          <w:szCs w:val="24"/>
        </w:rPr>
        <w:t xml:space="preserve"> </w:t>
      </w:r>
      <w:r>
        <w:rPr>
          <w:sz w:val="24"/>
          <w:szCs w:val="24"/>
        </w:rPr>
        <w:t>/,</w:t>
      </w:r>
      <w:r w:rsidR="00302876">
        <w:rPr>
          <w:sz w:val="24"/>
          <w:szCs w:val="24"/>
        </w:rPr>
        <w:t xml:space="preserve"> </w:t>
      </w:r>
      <w:r>
        <w:rPr>
          <w:sz w:val="24"/>
          <w:szCs w:val="24"/>
        </w:rPr>
        <w:t>%%,</w:t>
      </w:r>
      <w:r w:rsidR="00302876">
        <w:rPr>
          <w:sz w:val="24"/>
          <w:szCs w:val="24"/>
        </w:rPr>
        <w:t xml:space="preserve"> </w:t>
      </w:r>
      <w:r>
        <w:rPr>
          <w:sz w:val="24"/>
          <w:szCs w:val="24"/>
        </w:rPr>
        <w:t>%/%</w:t>
      </w:r>
      <w:r w:rsidR="00302876">
        <w:rPr>
          <w:sz w:val="24"/>
          <w:szCs w:val="24"/>
        </w:rPr>
        <w:t>, ^)</w:t>
      </w:r>
    </w:p>
    <w:p w14:paraId="4125CAF6" w14:textId="27EA94A9" w:rsidR="00FA622B" w:rsidRPr="00FA622B" w:rsidRDefault="00FA622B" w:rsidP="00FA622B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FA622B">
        <w:rPr>
          <w:sz w:val="24"/>
          <w:szCs w:val="24"/>
        </w:rPr>
        <w:t>Relational Operators</w:t>
      </w:r>
      <w:r w:rsidR="00302876">
        <w:rPr>
          <w:sz w:val="24"/>
          <w:szCs w:val="24"/>
        </w:rPr>
        <w:t xml:space="preserve"> (&lt;, &gt;, &lt;=, &gt;=, ==,</w:t>
      </w:r>
      <w:r w:rsidR="00E27D73">
        <w:rPr>
          <w:sz w:val="24"/>
          <w:szCs w:val="24"/>
        </w:rPr>
        <w:t xml:space="preserve"> </w:t>
      </w:r>
      <w:r w:rsidR="00302876">
        <w:rPr>
          <w:sz w:val="24"/>
          <w:szCs w:val="24"/>
        </w:rPr>
        <w:t>!=)</w:t>
      </w:r>
    </w:p>
    <w:p w14:paraId="61E80978" w14:textId="32FF5B9C" w:rsidR="00FA622B" w:rsidRPr="00FA622B" w:rsidRDefault="00FA622B" w:rsidP="00FA622B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FA622B">
        <w:rPr>
          <w:sz w:val="24"/>
          <w:szCs w:val="24"/>
        </w:rPr>
        <w:t>Logical Operators</w:t>
      </w:r>
      <w:r w:rsidR="00302876">
        <w:rPr>
          <w:sz w:val="24"/>
          <w:szCs w:val="24"/>
        </w:rPr>
        <w:t xml:space="preserve"> (&amp;, |,</w:t>
      </w:r>
      <w:r w:rsidR="00F519A6">
        <w:rPr>
          <w:sz w:val="24"/>
          <w:szCs w:val="24"/>
        </w:rPr>
        <w:t xml:space="preserve"> </w:t>
      </w:r>
      <w:r w:rsidR="00302876">
        <w:rPr>
          <w:sz w:val="24"/>
          <w:szCs w:val="24"/>
        </w:rPr>
        <w:t>!, &amp;&amp;, ||, )</w:t>
      </w:r>
    </w:p>
    <w:p w14:paraId="1DC03316" w14:textId="3A6B2D2A" w:rsidR="00FA622B" w:rsidRPr="00FA622B" w:rsidRDefault="00FA622B" w:rsidP="00FA622B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FA622B">
        <w:rPr>
          <w:sz w:val="24"/>
          <w:szCs w:val="24"/>
        </w:rPr>
        <w:t>Assignment Operators</w:t>
      </w:r>
      <w:r w:rsidR="00302876">
        <w:rPr>
          <w:sz w:val="24"/>
          <w:szCs w:val="24"/>
        </w:rPr>
        <w:t xml:space="preserve"> (</w:t>
      </w:r>
      <w:r w:rsidR="00B05281">
        <w:rPr>
          <w:sz w:val="24"/>
          <w:szCs w:val="24"/>
        </w:rPr>
        <w:t>left assignment, right assignment)</w:t>
      </w:r>
    </w:p>
    <w:p w14:paraId="3551A2E7" w14:textId="2F1DD4F8" w:rsidR="00FA622B" w:rsidRDefault="00FA622B" w:rsidP="00FA622B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FA622B">
        <w:rPr>
          <w:sz w:val="24"/>
          <w:szCs w:val="24"/>
        </w:rPr>
        <w:t>Miscellaneous Operators</w:t>
      </w:r>
      <w:r w:rsidR="00B05281">
        <w:rPr>
          <w:sz w:val="24"/>
          <w:szCs w:val="24"/>
        </w:rPr>
        <w:t xml:space="preserve"> (:, %in%, , %*%)</w:t>
      </w:r>
    </w:p>
    <w:p w14:paraId="267FF846" w14:textId="7999AB4C" w:rsidR="00890BAA" w:rsidRDefault="00967A7F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ad a number and check whether it is odd or even</w:t>
      </w:r>
      <w:r w:rsidR="002F12D6">
        <w:rPr>
          <w:sz w:val="24"/>
          <w:szCs w:val="24"/>
        </w:rPr>
        <w:t xml:space="preserve"> (if…else)</w:t>
      </w:r>
    </w:p>
    <w:p w14:paraId="2DBC54FC" w14:textId="3660BF15" w:rsidR="00967A7F" w:rsidRDefault="002F12D6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ad the mark of a student and print his /her grade (if…else…if)</w:t>
      </w:r>
    </w:p>
    <w:p w14:paraId="388F580E" w14:textId="7B54811D" w:rsidR="002F12D6" w:rsidRDefault="00611BFE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sign an arithmetic calculator (switch)</w:t>
      </w:r>
    </w:p>
    <w:p w14:paraId="750C7E41" w14:textId="7FD5C74C" w:rsidR="00611BFE" w:rsidRDefault="00611BFE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Find the factorial of a number (for)</w:t>
      </w:r>
    </w:p>
    <w:p w14:paraId="474BBABA" w14:textId="4C0269CD" w:rsidR="00732FE7" w:rsidRDefault="00086583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heck the number is Armstrong number</w:t>
      </w:r>
      <w:r w:rsidR="00732FE7">
        <w:rPr>
          <w:sz w:val="24"/>
          <w:szCs w:val="24"/>
        </w:rPr>
        <w:t xml:space="preserve"> (while)</w:t>
      </w:r>
    </w:p>
    <w:p w14:paraId="13A1AD80" w14:textId="14B0DEDD" w:rsidR="00BE1BE5" w:rsidRDefault="00BE1BE5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int natural numbers till their sum reaches 100 (repeat)</w:t>
      </w:r>
    </w:p>
    <w:p w14:paraId="60627EBA" w14:textId="586C517E" w:rsidR="00BE1BE5" w:rsidRPr="008A1F7F" w:rsidRDefault="00BE1BE5" w:rsidP="00890B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amiliarize the use of </w:t>
      </w:r>
      <w:r w:rsidRPr="00D04C2A">
        <w:rPr>
          <w:b/>
          <w:bCs/>
          <w:sz w:val="24"/>
          <w:szCs w:val="24"/>
        </w:rPr>
        <w:t xml:space="preserve">break </w:t>
      </w:r>
      <w:r>
        <w:rPr>
          <w:sz w:val="24"/>
          <w:szCs w:val="24"/>
        </w:rPr>
        <w:t xml:space="preserve">and </w:t>
      </w:r>
      <w:r w:rsidRPr="00D04C2A">
        <w:rPr>
          <w:b/>
          <w:bCs/>
          <w:sz w:val="24"/>
          <w:szCs w:val="24"/>
        </w:rPr>
        <w:t xml:space="preserve">next </w:t>
      </w:r>
      <w:r w:rsidR="00D04C2A">
        <w:rPr>
          <w:b/>
          <w:bCs/>
          <w:sz w:val="24"/>
          <w:szCs w:val="24"/>
        </w:rPr>
        <w:t xml:space="preserve"> </w:t>
      </w:r>
      <w:r w:rsidR="00D04C2A">
        <w:rPr>
          <w:sz w:val="24"/>
          <w:szCs w:val="24"/>
        </w:rPr>
        <w:t>using sample code</w:t>
      </w:r>
    </w:p>
    <w:p w14:paraId="2BBED16D" w14:textId="52750309" w:rsidR="008A1F7F" w:rsidRDefault="008A1F7F" w:rsidP="00252B77">
      <w:pPr>
        <w:jc w:val="center"/>
        <w:rPr>
          <w:b/>
          <w:bCs/>
          <w:sz w:val="28"/>
          <w:szCs w:val="28"/>
        </w:rPr>
      </w:pPr>
    </w:p>
    <w:p w14:paraId="6E025233" w14:textId="77777777" w:rsidR="008A1F7F" w:rsidRDefault="008A1F7F" w:rsidP="00252B7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E6AFCE" w14:textId="77777777" w:rsidR="00252B77" w:rsidRPr="00252B77" w:rsidRDefault="00252B77" w:rsidP="00252B7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252B77" w:rsidRPr="00252B77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B0EB4"/>
    <w:multiLevelType w:val="hybridMultilevel"/>
    <w:tmpl w:val="55EEECE6"/>
    <w:lvl w:ilvl="0" w:tplc="999EA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6744B"/>
    <w:multiLevelType w:val="hybridMultilevel"/>
    <w:tmpl w:val="4B763BF0"/>
    <w:lvl w:ilvl="0" w:tplc="515E0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363432">
    <w:abstractNumId w:val="1"/>
  </w:num>
  <w:num w:numId="2" w16cid:durableId="921722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rQ0sjC2MDeztLRQ0lEKTi0uzszPAykwrAUAwN7xJSwAAAA="/>
  </w:docVars>
  <w:rsids>
    <w:rsidRoot w:val="00252B77"/>
    <w:rsid w:val="00086583"/>
    <w:rsid w:val="001A7A12"/>
    <w:rsid w:val="00252B77"/>
    <w:rsid w:val="002F12D6"/>
    <w:rsid w:val="00302876"/>
    <w:rsid w:val="00611BFE"/>
    <w:rsid w:val="00732FE7"/>
    <w:rsid w:val="007C5240"/>
    <w:rsid w:val="00890BAA"/>
    <w:rsid w:val="008A1F7F"/>
    <w:rsid w:val="00967A7F"/>
    <w:rsid w:val="00B05281"/>
    <w:rsid w:val="00BE1BE5"/>
    <w:rsid w:val="00CC6990"/>
    <w:rsid w:val="00D04C2A"/>
    <w:rsid w:val="00E27D73"/>
    <w:rsid w:val="00EB1DF9"/>
    <w:rsid w:val="00F519A6"/>
    <w:rsid w:val="00FA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00940"/>
  <w15:chartTrackingRefBased/>
  <w15:docId w15:val="{592C7942-7A2B-4F5C-B48B-7475C8F4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8</cp:revision>
  <dcterms:created xsi:type="dcterms:W3CDTF">2022-08-10T16:18:00Z</dcterms:created>
  <dcterms:modified xsi:type="dcterms:W3CDTF">2022-08-10T17:17:00Z</dcterms:modified>
</cp:coreProperties>
</file>